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E7B4D" wp14:editId="45FD06AC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-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EE7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" stroked="f">
                <v:textbox style="mso-fit-shape-to-text:t">
                  <w:txbxContent>
                    <w:p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 xml:space="preserve">แบบ </w:t>
                      </w:r>
                      <w:proofErr w:type="spellStart"/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สบวพ</w:t>
                      </w:r>
                      <w:proofErr w:type="spellEnd"/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-02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 xml:space="preserve">เสนอโครงการเชิงหลักการ 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(Concept paper)</w:t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u w:val="single"/>
          <w:cs/>
        </w:rPr>
        <w:t>เพื่อขอรับทุนสนับสนุน</w:t>
      </w:r>
      <w:r w:rsidRPr="00686306">
        <w:rPr>
          <w:rFonts w:ascii="TH SarabunPSK" w:hAnsi="TH SarabunPSK" w:cs="TH SarabunPSK"/>
          <w:b/>
          <w:bCs/>
          <w:cs/>
        </w:rPr>
        <w:t>ของ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0938AA">
        <w:rPr>
          <w:rFonts w:ascii="TH SarabunPSK" w:hAnsi="TH SarabunPSK" w:cs="TH SarabunPSK"/>
          <w:b/>
          <w:bCs/>
          <w:cs/>
        </w:rPr>
        <w:t>25</w:t>
      </w:r>
      <w:r w:rsidR="00194EE2">
        <w:rPr>
          <w:rFonts w:ascii="TH SarabunPSK" w:hAnsi="TH SarabunPSK" w:cs="TH SarabunPSK"/>
          <w:b/>
          <w:bCs/>
          <w:cs/>
        </w:rPr>
        <w:t>60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</w:rPr>
        <w:t xml:space="preserve"> </w:t>
      </w:r>
      <w:r w:rsidRPr="00686306">
        <w:rPr>
          <w:rFonts w:ascii="TH SarabunPSK" w:hAnsi="TH SarabunPSK" w:cs="TH SarabunPSK"/>
          <w:cs/>
        </w:rPr>
        <w:t xml:space="preserve">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:rsidR="00635C3A" w:rsidRPr="00686306" w:rsidRDefault="00635C3A" w:rsidP="00635C3A">
      <w:pPr>
        <w:ind w:left="144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</w:t>
      </w:r>
      <w:r w:rsidR="008B6838">
        <w:rPr>
          <w:rFonts w:ascii="TH SarabunPSK" w:hAnsi="TH SarabunPSK" w:cs="TH SarabunPSK" w:hint="cs"/>
          <w:cs/>
        </w:rPr>
        <w:t xml:space="preserve">1. </w:t>
      </w:r>
      <w:r w:rsidRPr="00686306">
        <w:rPr>
          <w:rFonts w:ascii="TH SarabunPSK" w:hAnsi="TH SarabunPSK" w:cs="TH SarabunPSK"/>
          <w:cs/>
        </w:rPr>
        <w:t xml:space="preserve">กลุ่มเครือข่ายวิจัยอุตสาหกรรมเกษตรและเทคโนโลยีโปรตีน  </w:t>
      </w:r>
    </w:p>
    <w:p w:rsidR="00635C3A" w:rsidRPr="00686306" w:rsidRDefault="00635C3A" w:rsidP="00635C3A">
      <w:pPr>
        <w:ind w:left="144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</w:t>
      </w:r>
      <w:r w:rsidR="008B6838">
        <w:rPr>
          <w:rFonts w:ascii="TH SarabunPSK" w:hAnsi="TH SarabunPSK" w:cs="TH SarabunPSK" w:hint="cs"/>
          <w:cs/>
        </w:rPr>
        <w:t xml:space="preserve">2. </w:t>
      </w:r>
      <w:r w:rsidRPr="00686306">
        <w:rPr>
          <w:rFonts w:ascii="TH SarabunPSK" w:hAnsi="TH SarabunPSK" w:cs="TH SarabunPSK"/>
          <w:cs/>
        </w:rPr>
        <w:t>กลุ่มเครือข่ายวิจัยวัสดุชั้นสูง</w:t>
      </w:r>
    </w:p>
    <w:p w:rsidR="00635C3A" w:rsidRPr="00686306" w:rsidRDefault="00635C3A" w:rsidP="00635C3A">
      <w:pPr>
        <w:ind w:left="144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</w:t>
      </w:r>
      <w:r w:rsidR="008B6838">
        <w:rPr>
          <w:rFonts w:ascii="TH SarabunPSK" w:hAnsi="TH SarabunPSK" w:cs="TH SarabunPSK" w:hint="cs"/>
          <w:cs/>
        </w:rPr>
        <w:t xml:space="preserve">3. </w:t>
      </w:r>
      <w:r w:rsidRPr="00686306">
        <w:rPr>
          <w:rFonts w:ascii="TH SarabunPSK" w:hAnsi="TH SarabunPSK" w:cs="TH SarabunPSK"/>
          <w:cs/>
        </w:rPr>
        <w:t xml:space="preserve">กลุ่มเครือข่ายวิจัยวิทยาศาสตร์พื้นฐานและทฤษฎี </w:t>
      </w:r>
    </w:p>
    <w:p w:rsidR="00635C3A" w:rsidRPr="00686306" w:rsidRDefault="00635C3A" w:rsidP="00635C3A">
      <w:pPr>
        <w:ind w:left="144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</w:t>
      </w:r>
      <w:r w:rsidR="008B6838">
        <w:rPr>
          <w:rFonts w:ascii="TH SarabunPSK" w:hAnsi="TH SarabunPSK" w:cs="TH SarabunPSK" w:hint="cs"/>
          <w:cs/>
        </w:rPr>
        <w:t xml:space="preserve">4. </w:t>
      </w:r>
      <w:r w:rsidRPr="00686306">
        <w:rPr>
          <w:rFonts w:ascii="TH SarabunPSK" w:hAnsi="TH SarabunPSK" w:cs="TH SarabunPSK"/>
          <w:cs/>
        </w:rPr>
        <w:t xml:space="preserve">กลุ่มเครือข่ายวิจัยด้านการพัฒนาพลังงานทดแทนและอนุรักษ์พลังงานขั้นสูง </w:t>
      </w: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</w:t>
      </w:r>
      <w:r w:rsidR="008B6838">
        <w:rPr>
          <w:rFonts w:ascii="TH SarabunPSK" w:hAnsi="TH SarabunPSK" w:cs="TH SarabunPSK" w:hint="cs"/>
          <w:cs/>
        </w:rPr>
        <w:t xml:space="preserve">4. </w:t>
      </w:r>
      <w:r w:rsidRPr="00686306">
        <w:rPr>
          <w:rFonts w:ascii="TH SarabunPSK" w:hAnsi="TH SarabunPSK" w:cs="TH SarabunPSK"/>
          <w:cs/>
        </w:rPr>
        <w:t xml:space="preserve">กลุ่มเครือข่ายวิจัยอื่น ๆ (โปรดระบุ)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:rsidTr="00653874"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:rsidTr="00653874">
        <w:tc>
          <w:tcPr>
            <w:tcW w:w="179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7D2457" w:rsidRPr="008B6838" w:rsidRDefault="007D2457" w:rsidP="007D2457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พ.ศ. </w:t>
      </w:r>
      <w:r w:rsidR="000938AA">
        <w:rPr>
          <w:rFonts w:ascii="TH SarabunPSK" w:hAnsi="TH SarabunPSK" w:cs="TH SarabunPSK"/>
          <w:b/>
          <w:bCs/>
          <w:sz w:val="32"/>
          <w:szCs w:val="32"/>
          <w:cs/>
        </w:rPr>
        <w:t>25</w:t>
      </w:r>
      <w:r w:rsidR="00194EE2">
        <w:rPr>
          <w:rFonts w:ascii="TH SarabunPSK" w:hAnsi="TH SarabunPSK" w:cs="TH SarabunPSK" w:hint="cs"/>
          <w:b/>
          <w:bCs/>
          <w:sz w:val="32"/>
          <w:szCs w:val="32"/>
          <w:cs/>
        </w:rPr>
        <w:t>60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(1 ต.ค. 5</w:t>
      </w:r>
      <w:r w:rsidR="00194EE2">
        <w:rPr>
          <w:rFonts w:ascii="TH SarabunPSK" w:hAnsi="TH SarabunPSK" w:cs="TH SarabunPSK" w:hint="cs"/>
          <w:b/>
          <w:bCs/>
          <w:sz w:val="32"/>
          <w:szCs w:val="32"/>
          <w:cs/>
        </w:rPr>
        <w:t>9</w:t>
      </w:r>
      <w:r w:rsidR="00194EE2">
        <w:rPr>
          <w:rFonts w:ascii="TH SarabunPSK" w:hAnsi="TH SarabunPSK" w:cs="TH SarabunPSK"/>
          <w:b/>
          <w:bCs/>
          <w:sz w:val="32"/>
          <w:szCs w:val="32"/>
          <w:cs/>
        </w:rPr>
        <w:t xml:space="preserve"> – 30 ก.ย. 60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:rsidR="007D2457" w:rsidRPr="007D2457" w:rsidRDefault="007D2457" w:rsidP="007D2457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8925" w:type="dxa"/>
        <w:tblLook w:val="04A0" w:firstRow="1" w:lastRow="0" w:firstColumn="1" w:lastColumn="0" w:noHBand="0" w:noVBand="1"/>
      </w:tblPr>
      <w:tblGrid>
        <w:gridCol w:w="2155"/>
        <w:gridCol w:w="2970"/>
        <w:gridCol w:w="1829"/>
        <w:gridCol w:w="1971"/>
      </w:tblGrid>
      <w:tr w:rsidR="008B6838" w:rsidRPr="00F0097A" w:rsidTr="00013F7D">
        <w:trPr>
          <w:tblHeader/>
        </w:trPr>
        <w:tc>
          <w:tcPr>
            <w:tcW w:w="2155" w:type="dxa"/>
            <w:tcBorders>
              <w:bottom w:val="single" w:sz="4" w:space="0" w:color="auto"/>
            </w:tcBorders>
          </w:tcPr>
          <w:p w:rsidR="008B6838" w:rsidRPr="00F0097A" w:rsidRDefault="008B6838" w:rsidP="008B6838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</w:tc>
        <w:tc>
          <w:tcPr>
            <w:tcW w:w="2970" w:type="dxa"/>
          </w:tcPr>
          <w:p w:rsidR="008B6838" w:rsidRPr="00F0097A" w:rsidRDefault="008B6838" w:rsidP="00013F7D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</w:tc>
        <w:tc>
          <w:tcPr>
            <w:tcW w:w="1829" w:type="dxa"/>
          </w:tcPr>
          <w:p w:rsidR="008B6838" w:rsidRPr="00F0097A" w:rsidRDefault="008B6838" w:rsidP="008B6838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</w:tc>
        <w:tc>
          <w:tcPr>
            <w:tcW w:w="1971" w:type="dxa"/>
          </w:tcPr>
          <w:p w:rsidR="008B6838" w:rsidRPr="00F0097A" w:rsidRDefault="008B6838" w:rsidP="008B6838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เงินอุดหนุน (บาท)</w:t>
            </w:r>
          </w:p>
        </w:tc>
      </w:tr>
      <w:tr w:rsidR="00013F7D" w:rsidRPr="00F0097A" w:rsidTr="00013F7D">
        <w:tc>
          <w:tcPr>
            <w:tcW w:w="2155" w:type="dxa"/>
            <w:tcBorders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971" w:type="dxa"/>
          </w:tcPr>
          <w:p w:rsidR="00013F7D" w:rsidRPr="00F0097A" w:rsidRDefault="00013F7D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</w:tr>
      <w:tr w:rsidR="00013F7D" w:rsidRPr="00F0097A" w:rsidTr="00013F7D">
        <w:tc>
          <w:tcPr>
            <w:tcW w:w="2155" w:type="dxa"/>
            <w:tcBorders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top w:val="single" w:sz="4" w:space="0" w:color="auto"/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nil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013F7D" w:rsidRPr="00F0097A" w:rsidTr="00013F7D">
        <w:tc>
          <w:tcPr>
            <w:tcW w:w="2155" w:type="dxa"/>
            <w:tcBorders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</w:tr>
      <w:tr w:rsidR="00013F7D" w:rsidRPr="00F0097A" w:rsidTr="00013F7D"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:rsidR="00013F7D" w:rsidRPr="002E6C08" w:rsidRDefault="00013F7D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970" w:type="dxa"/>
          </w:tcPr>
          <w:p w:rsidR="00013F7D" w:rsidRPr="002E6C08" w:rsidRDefault="00013F7D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829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971" w:type="dxa"/>
          </w:tcPr>
          <w:p w:rsidR="00013F7D" w:rsidRPr="002E6C08" w:rsidRDefault="00013F7D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</w:tr>
      <w:tr w:rsidR="00013F7D" w:rsidRPr="00403F98" w:rsidTr="004D4758">
        <w:tc>
          <w:tcPr>
            <w:tcW w:w="6954" w:type="dxa"/>
            <w:gridSpan w:val="3"/>
            <w:tcBorders>
              <w:top w:val="single" w:sz="4" w:space="0" w:color="auto"/>
            </w:tcBorders>
          </w:tcPr>
          <w:p w:rsidR="00013F7D" w:rsidRPr="00403F98" w:rsidRDefault="00013F7D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971" w:type="dxa"/>
          </w:tcPr>
          <w:p w:rsidR="00013F7D" w:rsidRPr="00403F98" w:rsidRDefault="00013F7D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:rsidR="00635C3A" w:rsidRPr="00686306" w:rsidRDefault="00635C3A" w:rsidP="001A69CB">
      <w:pPr>
        <w:jc w:val="center"/>
        <w:rPr>
          <w:rFonts w:ascii="TH SarabunPSK" w:hAnsi="TH SarabunPSK" w:cs="TH SarabunPSK"/>
        </w:rPr>
      </w:pPr>
    </w:p>
    <w:p w:rsidR="00915A75" w:rsidRPr="00686306" w:rsidRDefault="00915A75" w:rsidP="00081E75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7D2457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C819CF" w:rsidRPr="00686306" w:rsidRDefault="00C819CF" w:rsidP="00C819C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081E75" w:rsidRPr="00686306" w:rsidRDefault="00081E75" w:rsidP="00081E75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แผนการดำเนินงานวิจัยและกิจกรรมที่เกี่ยวข้องในกรอบเวลา </w:t>
      </w:r>
      <w:r w:rsidR="00C5531E" w:rsidRPr="00686306">
        <w:rPr>
          <w:rFonts w:ascii="TH SarabunPSK" w:hAnsi="TH SarabunPSK" w:cs="TH SarabunPSK"/>
          <w:sz w:val="32"/>
          <w:szCs w:val="32"/>
          <w:cs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(โดยสังเขป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081E75" w:rsidRPr="00686306" w:rsidRDefault="00081E75" w:rsidP="00081E75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เป้าหมายและผลลัพธ์ที่คาดว่าจะเกิดขึ้นในกรอบเวลา </w:t>
      </w:r>
      <w:r w:rsidR="00A06217" w:rsidRPr="00686306">
        <w:rPr>
          <w:rFonts w:ascii="TH SarabunPSK" w:hAnsi="TH SarabunPSK" w:cs="TH SarabunPSK"/>
          <w:sz w:val="32"/>
          <w:szCs w:val="32"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</w:t>
      </w:r>
      <w:r w:rsidR="008B6838">
        <w:rPr>
          <w:rFonts w:ascii="TH SarabunPSK" w:hAnsi="TH SarabunPSK" w:cs="TH SarabunPSK"/>
          <w:sz w:val="32"/>
          <w:szCs w:val="32"/>
          <w:cs/>
        </w:rPr>
        <w:br/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(นับรวมผลงานทั้งหมดที่คาดว่าจะเกิดขึ้นจากโครงการวิจัยต่าง 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ๆ ของ</w:t>
      </w:r>
      <w:r w:rsidR="008B6838">
        <w:rPr>
          <w:rFonts w:ascii="TH SarabunPSK" w:hAnsi="TH SarabunPSK" w:cs="TH SarabunPSK" w:hint="cs"/>
          <w:sz w:val="32"/>
          <w:szCs w:val="32"/>
          <w:cs/>
        </w:rPr>
        <w:t>สมาชิก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 xml:space="preserve">ใน </w:t>
      </w:r>
      <w:r w:rsidR="002A47C5" w:rsidRPr="00686306">
        <w:rPr>
          <w:rFonts w:ascii="TH SarabunPSK" w:hAnsi="TH SarabunPSK" w:cs="TH SarabunPSK"/>
          <w:sz w:val="32"/>
          <w:szCs w:val="32"/>
        </w:rPr>
        <w:t>RU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) </w:t>
      </w:r>
    </w:p>
    <w:tbl>
      <w:tblPr>
        <w:tblStyle w:val="TableGrid"/>
        <w:tblW w:w="8010" w:type="dxa"/>
        <w:tblInd w:w="828" w:type="dxa"/>
        <w:tblLook w:val="04A0" w:firstRow="1" w:lastRow="0" w:firstColumn="1" w:lastColumn="0" w:noHBand="0" w:noVBand="1"/>
      </w:tblPr>
      <w:tblGrid>
        <w:gridCol w:w="5958"/>
        <w:gridCol w:w="2052"/>
      </w:tblGrid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งาน</w:t>
            </w:r>
          </w:p>
        </w:tc>
        <w:tc>
          <w:tcPr>
            <w:tcW w:w="2052" w:type="dxa"/>
          </w:tcPr>
          <w:p w:rsidR="00FC6FE1" w:rsidRPr="00686306" w:rsidRDefault="00FC6FE1" w:rsidP="00A41A43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จำนวน</w:t>
            </w:r>
            <w:r w:rsidR="00A41A43" w:rsidRPr="00686306">
              <w:rPr>
                <w:rFonts w:ascii="TH SarabunPSK" w:hAnsi="TH SarabunPSK" w:cs="TH SarabunPSK"/>
                <w:cs/>
              </w:rPr>
              <w:t>เรื่อง/</w:t>
            </w:r>
            <w:r w:rsidRPr="00686306">
              <w:rPr>
                <w:rFonts w:ascii="TH SarabunPSK" w:hAnsi="TH SarabunPSK" w:cs="TH SarabunPSK"/>
                <w:cs/>
              </w:rPr>
              <w:t>ชิ้นงาน</w:t>
            </w: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</w:t>
            </w:r>
            <w:r w:rsidR="00294131"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อื่น ๆ ที่สามารถนับเป็นชิ้นงานได้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1 สิ่งประดิษฐ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2 ความลับทางการค้า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3 โปรแกรมคอมพิวเตอร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4 งานออกแบบ (ในระดับต้นแบบห้องปฏิบัติการ)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5 งานบริการวิชาการ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6D1A74">
            <w:pPr>
              <w:ind w:firstLine="720"/>
              <w:rPr>
                <w:rFonts w:ascii="TH SarabunPSK" w:hAnsi="TH SarabunPSK" w:cs="TH SarabunPSK"/>
                <w:u w:val="dotted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6 อื่น ๆ (โปรดระบุ)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</w:tbl>
    <w:p w:rsidR="00653874" w:rsidRDefault="00653874" w:rsidP="0047247B">
      <w:pPr>
        <w:pStyle w:val="ListParagraph"/>
        <w:numPr>
          <w:ilvl w:val="0"/>
          <w:numId w:val="1"/>
        </w:numPr>
        <w:spacing w:before="120"/>
        <w:rPr>
          <w:rFonts w:ascii="TH SarabunPSK" w:hAnsi="TH SarabunPSK" w:cs="TH SarabunPSK"/>
          <w:sz w:val="32"/>
          <w:szCs w:val="32"/>
          <w:cs/>
        </w:rPr>
        <w:sectPr w:rsidR="00653874" w:rsidSect="0057114C">
          <w:pgSz w:w="11906" w:h="16838"/>
          <w:pgMar w:top="1440" w:right="1440" w:bottom="1440" w:left="1440" w:header="708" w:footer="708" w:gutter="0"/>
          <w:cols w:space="708"/>
          <w:docGrid w:linePitch="435"/>
        </w:sectPr>
      </w:pPr>
    </w:p>
    <w:p w:rsidR="00EB3755" w:rsidRPr="008B6838" w:rsidRDefault="00081E75" w:rsidP="0047247B">
      <w:pPr>
        <w:pStyle w:val="ListParagraph"/>
        <w:numPr>
          <w:ilvl w:val="0"/>
          <w:numId w:val="1"/>
        </w:numPr>
        <w:spacing w:before="120"/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ผลงานวิจัยของ</w:t>
      </w:r>
      <w:r w:rsidR="008B6838" w:rsidRPr="008B6838"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ใน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</w:rPr>
        <w:t>RU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D715D1" w:rsidRPr="00D715D1" w:rsidRDefault="00D715D1" w:rsidP="00D715D1">
      <w:pPr>
        <w:ind w:left="720"/>
        <w:rPr>
          <w:rFonts w:ascii="TH SarabunPSK" w:hAnsi="TH SarabunPSK" w:cs="TH SarabunPSK"/>
        </w:rPr>
      </w:pPr>
      <w:r w:rsidRPr="00D715D1">
        <w:rPr>
          <w:rFonts w:ascii="TH SarabunPSK" w:hAnsi="TH SarabunPSK" w:cs="TH SarabunPSK"/>
          <w:cs/>
        </w:rPr>
        <w:t xml:space="preserve">(โปรดกรอกรายละเอียด ในตารางที่ 1-6 ทั้งนี้ ให้นับเฉพาะผลงานของสมาชิกใน </w:t>
      </w:r>
      <w:r w:rsidRPr="00D715D1">
        <w:rPr>
          <w:rFonts w:ascii="TH SarabunPSK" w:hAnsi="TH SarabunPSK" w:cs="TH SarabunPSK"/>
        </w:rPr>
        <w:t xml:space="preserve">RU </w:t>
      </w:r>
      <w:r w:rsidRPr="00D715D1">
        <w:rPr>
          <w:rFonts w:ascii="TH SarabunPSK" w:hAnsi="TH SarabunPSK" w:cs="TH SarabunPSK"/>
          <w:cs/>
        </w:rPr>
        <w:t xml:space="preserve">ที่เป็นพนักงานของมหาวิทยาลัยเท่านั้น โดยเป็นผลงานในปีปฏิทินที่ขอรับการจัดสรร และย้อนหลัง 3 ปี </w:t>
      </w:r>
    </w:p>
    <w:p w:rsidR="00A3600D" w:rsidRDefault="00D715D1" w:rsidP="00D715D1">
      <w:pPr>
        <w:ind w:left="720"/>
        <w:rPr>
          <w:rFonts w:ascii="TH SarabunPSK" w:hAnsi="TH SarabunPSK" w:cs="TH SarabunPSK"/>
          <w:b/>
          <w:bCs/>
        </w:rPr>
      </w:pPr>
      <w:r w:rsidRPr="00D715D1">
        <w:rPr>
          <w:rFonts w:ascii="TH SarabunPSK" w:hAnsi="TH SarabunPSK" w:cs="TH SarabunPSK"/>
          <w:cs/>
        </w:rPr>
        <w:t>(ปี ค.ศ. 201</w:t>
      </w:r>
      <w:r w:rsidR="00194EE2">
        <w:rPr>
          <w:rFonts w:ascii="TH SarabunPSK" w:hAnsi="TH SarabunPSK" w:cs="TH SarabunPSK" w:hint="cs"/>
          <w:cs/>
        </w:rPr>
        <w:t>6</w:t>
      </w:r>
      <w:r w:rsidRPr="00D715D1">
        <w:rPr>
          <w:rFonts w:ascii="TH SarabunPSK" w:hAnsi="TH SarabunPSK" w:cs="TH SarabunPSK"/>
        </w:rPr>
        <w:t xml:space="preserve">, </w:t>
      </w:r>
      <w:r w:rsidRPr="00D715D1">
        <w:rPr>
          <w:rFonts w:ascii="TH SarabunPSK" w:hAnsi="TH SarabunPSK" w:cs="TH SarabunPSK"/>
          <w:cs/>
        </w:rPr>
        <w:t>201</w:t>
      </w:r>
      <w:r w:rsidR="00194EE2">
        <w:rPr>
          <w:rFonts w:ascii="TH SarabunPSK" w:hAnsi="TH SarabunPSK" w:cs="TH SarabunPSK" w:hint="cs"/>
          <w:cs/>
        </w:rPr>
        <w:t>5</w:t>
      </w:r>
      <w:r w:rsidRPr="00D715D1">
        <w:rPr>
          <w:rFonts w:ascii="TH SarabunPSK" w:hAnsi="TH SarabunPSK" w:cs="TH SarabunPSK"/>
          <w:cs/>
        </w:rPr>
        <w:t xml:space="preserve"> และ 201</w:t>
      </w:r>
      <w:r w:rsidR="00194EE2">
        <w:rPr>
          <w:rFonts w:ascii="TH SarabunPSK" w:hAnsi="TH SarabunPSK" w:cs="TH SarabunPSK" w:hint="cs"/>
          <w:cs/>
        </w:rPr>
        <w:t>4</w:t>
      </w:r>
      <w:r w:rsidRPr="00D715D1">
        <w:rPr>
          <w:rFonts w:ascii="TH SarabunPSK" w:hAnsi="TH SarabunPSK" w:cs="TH SarabunPSK"/>
          <w:cs/>
        </w:rPr>
        <w:t xml:space="preserve"> หรือ ปี พ.ศ. 255</w:t>
      </w:r>
      <w:r w:rsidR="00194EE2">
        <w:rPr>
          <w:rFonts w:ascii="TH SarabunPSK" w:hAnsi="TH SarabunPSK" w:cs="TH SarabunPSK" w:hint="cs"/>
          <w:cs/>
        </w:rPr>
        <w:t>9</w:t>
      </w:r>
      <w:r w:rsidRPr="00D715D1">
        <w:rPr>
          <w:rFonts w:ascii="TH SarabunPSK" w:hAnsi="TH SarabunPSK" w:cs="TH SarabunPSK"/>
        </w:rPr>
        <w:t xml:space="preserve">, </w:t>
      </w:r>
      <w:r w:rsidRPr="00D715D1">
        <w:rPr>
          <w:rFonts w:ascii="TH SarabunPSK" w:hAnsi="TH SarabunPSK" w:cs="TH SarabunPSK"/>
          <w:cs/>
        </w:rPr>
        <w:t>255</w:t>
      </w:r>
      <w:r w:rsidR="00194EE2">
        <w:rPr>
          <w:rFonts w:ascii="TH SarabunPSK" w:hAnsi="TH SarabunPSK" w:cs="TH SarabunPSK" w:hint="cs"/>
          <w:cs/>
        </w:rPr>
        <w:t>8</w:t>
      </w:r>
      <w:r w:rsidRPr="00D715D1">
        <w:rPr>
          <w:rFonts w:ascii="TH SarabunPSK" w:hAnsi="TH SarabunPSK" w:cs="TH SarabunPSK"/>
          <w:cs/>
        </w:rPr>
        <w:t xml:space="preserve"> และ 255</w:t>
      </w:r>
      <w:r w:rsidR="00194EE2">
        <w:rPr>
          <w:rFonts w:ascii="TH SarabunPSK" w:hAnsi="TH SarabunPSK" w:cs="TH SarabunPSK" w:hint="cs"/>
          <w:cs/>
        </w:rPr>
        <w:t>7</w:t>
      </w:r>
      <w:r w:rsidR="000938AA">
        <w:rPr>
          <w:rFonts w:ascii="TH SarabunPSK" w:hAnsi="TH SarabunPSK" w:cs="TH SarabunPSK" w:hint="cs"/>
          <w:cs/>
        </w:rPr>
        <w:t xml:space="preserve"> ทั้งนี้ สามารถนับรวมผลงานของปี ค.ศ. 201</w:t>
      </w:r>
      <w:r w:rsidR="00194EE2">
        <w:rPr>
          <w:rFonts w:ascii="TH SarabunPSK" w:hAnsi="TH SarabunPSK" w:cs="TH SarabunPSK" w:hint="cs"/>
          <w:cs/>
        </w:rPr>
        <w:t>7</w:t>
      </w:r>
      <w:r w:rsidR="000938AA">
        <w:rPr>
          <w:rFonts w:ascii="TH SarabunPSK" w:hAnsi="TH SarabunPSK" w:cs="TH SarabunPSK" w:hint="cs"/>
          <w:cs/>
        </w:rPr>
        <w:t xml:space="preserve"> หรือ </w:t>
      </w:r>
      <w:r w:rsidR="006102E2">
        <w:rPr>
          <w:rFonts w:ascii="TH SarabunPSK" w:hAnsi="TH SarabunPSK" w:cs="TH SarabunPSK" w:hint="cs"/>
          <w:cs/>
        </w:rPr>
        <w:t xml:space="preserve">พ.ศ. </w:t>
      </w:r>
      <w:r w:rsidR="000938AA">
        <w:rPr>
          <w:rFonts w:ascii="TH SarabunPSK" w:hAnsi="TH SarabunPSK" w:cs="TH SarabunPSK" w:hint="cs"/>
          <w:cs/>
        </w:rPr>
        <w:t>25</w:t>
      </w:r>
      <w:r w:rsidR="00194EE2">
        <w:rPr>
          <w:rFonts w:ascii="TH SarabunPSK" w:hAnsi="TH SarabunPSK" w:cs="TH SarabunPSK" w:hint="cs"/>
          <w:cs/>
        </w:rPr>
        <w:t>60</w:t>
      </w:r>
      <w:r w:rsidR="000938AA">
        <w:rPr>
          <w:rFonts w:ascii="TH SarabunPSK" w:hAnsi="TH SarabunPSK" w:cs="TH SarabunPSK" w:hint="cs"/>
          <w:cs/>
        </w:rPr>
        <w:t xml:space="preserve"> ได้จนถึงวันที่กำหนดให้ส่งผลงาน</w:t>
      </w:r>
      <w:r w:rsidRPr="00D715D1">
        <w:rPr>
          <w:rFonts w:ascii="TH SarabunPSK" w:hAnsi="TH SarabunPSK" w:cs="TH SarabunPSK"/>
          <w:cs/>
        </w:rPr>
        <w:t>)</w:t>
      </w:r>
    </w:p>
    <w:p w:rsidR="00A3600D" w:rsidRDefault="00A3600D" w:rsidP="0009798D">
      <w:pPr>
        <w:ind w:left="720" w:hanging="720"/>
        <w:rPr>
          <w:rFonts w:ascii="TH SarabunPSK" w:hAnsi="TH SarabunPSK" w:cs="TH SarabunPSK"/>
          <w:b/>
          <w:bCs/>
          <w:cs/>
        </w:rPr>
        <w:sectPr w:rsidR="00A3600D" w:rsidSect="00653874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1F2585" w:rsidRPr="00686306" w:rsidRDefault="00EB44E3" w:rsidP="00D715D1">
      <w:pPr>
        <w:spacing w:before="240" w:after="120"/>
        <w:ind w:left="990" w:hanging="990"/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6F6A77" w:rsidRPr="008871FA">
        <w:rPr>
          <w:rFonts w:ascii="TH SarabunPSK" w:hAnsi="TH SarabunPSK" w:cs="TH SarabunPSK"/>
          <w:b/>
          <w:bCs/>
        </w:rPr>
        <w:t>1</w:t>
      </w:r>
      <w:r w:rsidRPr="00686306">
        <w:rPr>
          <w:rFonts w:ascii="TH SarabunPSK" w:hAnsi="TH SarabunPSK" w:cs="TH SarabunPSK"/>
          <w:cs/>
        </w:rPr>
        <w:t xml:space="preserve"> </w:t>
      </w:r>
      <w:r w:rsidR="00D67172" w:rsidRPr="00B61644">
        <w:rPr>
          <w:rFonts w:ascii="TH SarabunPSK" w:hAnsi="TH SarabunPSK" w:cs="TH SarabunPSK"/>
          <w:b/>
          <w:bCs/>
          <w:cs/>
        </w:rPr>
        <w:t>ผลงานวิจัยตีพิมพ์</w:t>
      </w:r>
      <w:r w:rsidR="00D67172" w:rsidRPr="00686306">
        <w:rPr>
          <w:rFonts w:ascii="TH SarabunPSK" w:hAnsi="TH SarabunPSK" w:cs="TH SarabunPSK"/>
        </w:rPr>
        <w:t xml:space="preserve"> </w:t>
      </w:r>
      <w:bookmarkStart w:id="0" w:name="_GoBack"/>
      <w:bookmarkEnd w:id="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1"/>
        <w:gridCol w:w="3920"/>
        <w:gridCol w:w="914"/>
        <w:gridCol w:w="876"/>
        <w:gridCol w:w="876"/>
        <w:gridCol w:w="1022"/>
        <w:gridCol w:w="767"/>
      </w:tblGrid>
      <w:tr w:rsidR="00D715D1" w:rsidRPr="007279FF" w:rsidTr="0021200B">
        <w:trPr>
          <w:tblHeader/>
        </w:trPr>
        <w:tc>
          <w:tcPr>
            <w:tcW w:w="355" w:type="pct"/>
            <w:tcBorders>
              <w:bottom w:val="single" w:sz="4" w:space="0" w:color="auto"/>
            </w:tcBorders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</w:tc>
        <w:tc>
          <w:tcPr>
            <w:tcW w:w="2174" w:type="pct"/>
            <w:tcBorders>
              <w:bottom w:val="single" w:sz="4" w:space="0" w:color="auto"/>
            </w:tcBorders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ชื่อ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ผลงานวิจัยตีพิมพ์ </w:t>
            </w:r>
          </w:p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  <w:tcBorders>
              <w:bottom w:val="single" w:sz="4" w:space="0" w:color="auto"/>
            </w:tcBorders>
          </w:tcPr>
          <w:p w:rsidR="00D715D1" w:rsidRPr="007279FF" w:rsidRDefault="00D715D1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</w:tc>
        <w:tc>
          <w:tcPr>
            <w:tcW w:w="486" w:type="pct"/>
            <w:tcBorders>
              <w:bottom w:val="single" w:sz="4" w:space="0" w:color="auto"/>
            </w:tcBorders>
          </w:tcPr>
          <w:p w:rsidR="00D715D1" w:rsidRDefault="00D715D1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ฐ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้อมูล</w:t>
            </w:r>
          </w:p>
        </w:tc>
        <w:tc>
          <w:tcPr>
            <w:tcW w:w="486" w:type="pct"/>
            <w:tcBorders>
              <w:bottom w:val="single" w:sz="4" w:space="0" w:color="auto"/>
            </w:tcBorders>
          </w:tcPr>
          <w:p w:rsidR="00D715D1" w:rsidRPr="000802DB" w:rsidRDefault="00D715D1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Impact 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  <w:t>Factor</w:t>
            </w: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:rsidR="00D715D1" w:rsidRPr="000802DB" w:rsidRDefault="00D715D1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ผู้ประพันธ์หลัก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:rsidR="00D715D1" w:rsidRPr="007279FF" w:rsidRDefault="00D715D1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2174" w:type="pct"/>
          </w:tcPr>
          <w:p w:rsidR="00D715D1" w:rsidRPr="00116C29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21200B" w:rsidRPr="007279FF" w:rsidTr="0021200B">
        <w:tc>
          <w:tcPr>
            <w:tcW w:w="4575" w:type="pct"/>
            <w:gridSpan w:val="6"/>
          </w:tcPr>
          <w:p w:rsidR="0021200B" w:rsidRPr="007279FF" w:rsidRDefault="0021200B" w:rsidP="0021200B">
            <w:pPr>
              <w:tabs>
                <w:tab w:val="left" w:pos="1800"/>
                <w:tab w:val="left" w:pos="2160"/>
              </w:tabs>
              <w:jc w:val="right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25" w:type="pct"/>
          </w:tcPr>
          <w:p w:rsidR="0021200B" w:rsidRPr="007279FF" w:rsidRDefault="0021200B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</w:tbl>
    <w:p w:rsidR="00663E57" w:rsidRDefault="00663E57" w:rsidP="008871FA">
      <w:pPr>
        <w:spacing w:before="240"/>
        <w:ind w:left="1080" w:hanging="1080"/>
        <w:rPr>
          <w:rFonts w:ascii="TH SarabunPSK" w:hAnsi="TH SarabunPSK" w:cs="TH SarabunPSK"/>
          <w:b/>
          <w:bCs/>
          <w:cs/>
        </w:rPr>
        <w:sectPr w:rsidR="00663E57" w:rsidSect="00A3600D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663E57" w:rsidRDefault="00663E57" w:rsidP="008871FA">
      <w:pPr>
        <w:spacing w:before="240"/>
        <w:ind w:left="1080" w:hanging="1080"/>
        <w:rPr>
          <w:rFonts w:ascii="TH SarabunPSK" w:hAnsi="TH SarabunPSK" w:cs="TH SarabunPSK"/>
          <w:b/>
          <w:bCs/>
          <w:cs/>
        </w:rPr>
        <w:sectPr w:rsidR="00663E57" w:rsidSect="00663E57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BB6B57" w:rsidRPr="00686306" w:rsidRDefault="00CF3EE0" w:rsidP="008871FA">
      <w:pPr>
        <w:spacing w:before="240"/>
        <w:ind w:left="1080" w:hanging="1080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b/>
          <w:bCs/>
          <w:cs/>
        </w:rPr>
        <w:lastRenderedPageBreak/>
        <w:t>ต</w:t>
      </w:r>
      <w:r w:rsidR="00BB6B57" w:rsidRPr="008871FA">
        <w:rPr>
          <w:rFonts w:ascii="TH SarabunPSK" w:hAnsi="TH SarabunPSK" w:cs="TH SarabunPSK"/>
          <w:b/>
          <w:bCs/>
          <w:cs/>
        </w:rPr>
        <w:t xml:space="preserve">ารางที่ </w:t>
      </w:r>
      <w:r w:rsidR="00C061A6" w:rsidRPr="008871FA">
        <w:rPr>
          <w:rFonts w:ascii="TH SarabunPSK" w:hAnsi="TH SarabunPSK" w:cs="TH SarabunPSK"/>
          <w:b/>
          <w:bCs/>
          <w:cs/>
        </w:rPr>
        <w:t>2</w:t>
      </w:r>
      <w:r w:rsidR="00BB6B57" w:rsidRPr="00686306">
        <w:rPr>
          <w:rFonts w:ascii="TH SarabunPSK" w:hAnsi="TH SarabunPSK" w:cs="TH SarabunPSK"/>
          <w:cs/>
        </w:rPr>
        <w:t xml:space="preserve"> </w:t>
      </w:r>
      <w:r w:rsidR="008871FA" w:rsidRPr="00663E57">
        <w:rPr>
          <w:rFonts w:ascii="TH SarabunPSK" w:hAnsi="TH SarabunPSK" w:cs="TH SarabunPSK" w:hint="cs"/>
          <w:b/>
          <w:bCs/>
          <w:cs/>
        </w:rPr>
        <w:tab/>
      </w:r>
      <w:r w:rsidR="003364E6" w:rsidRPr="00663E57">
        <w:rPr>
          <w:rFonts w:ascii="TH SarabunPSK" w:hAnsi="TH SarabunPSK" w:cs="TH SarabunPSK"/>
          <w:b/>
          <w:bCs/>
          <w:cs/>
        </w:rPr>
        <w:t>สิทธิบัตร หรืออนุสิทธิบัตร</w:t>
      </w:r>
      <w:r w:rsidR="009440B1" w:rsidRPr="00686306">
        <w:rPr>
          <w:rFonts w:ascii="TH SarabunPSK" w:hAnsi="TH SarabunPSK" w:cs="TH SarabunPSK"/>
        </w:rPr>
        <w:t xml:space="preserve"> 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641"/>
        <w:gridCol w:w="1638"/>
        <w:gridCol w:w="1360"/>
        <w:gridCol w:w="1125"/>
        <w:gridCol w:w="1171"/>
        <w:gridCol w:w="1119"/>
        <w:gridCol w:w="1235"/>
        <w:gridCol w:w="886"/>
      </w:tblGrid>
      <w:tr w:rsidR="0021200B" w:rsidRPr="000802DB" w:rsidTr="006301BB">
        <w:tc>
          <w:tcPr>
            <w:tcW w:w="349" w:type="pct"/>
            <w:tcBorders>
              <w:bottom w:val="single" w:sz="4" w:space="0" w:color="auto"/>
            </w:tcBorders>
          </w:tcPr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</w:rPr>
              <w:br w:type="page"/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:rsidR="0021200B" w:rsidRPr="000802DB" w:rsidRDefault="0021200B" w:rsidP="00663E57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ประเภท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  <w:r w:rsidR="00663E57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="00663E57">
              <w:rPr>
                <w:rFonts w:ascii="TH SarabunPSK" w:hAnsi="TH SarabunPSK" w:cs="TH SarabunPSK" w:hint="cs"/>
                <w:sz w:val="28"/>
                <w:szCs w:val="28"/>
                <w:cs/>
              </w:rPr>
              <w:t>(สิทธิบัตร/</w:t>
            </w:r>
            <w:r w:rsidR="00663E57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663E57">
              <w:rPr>
                <w:rFonts w:ascii="TH SarabunPSK" w:hAnsi="TH SarabunPSK" w:cs="TH SarabunPSK" w:hint="cs"/>
                <w:sz w:val="28"/>
                <w:szCs w:val="28"/>
                <w:cs/>
              </w:rPr>
              <w:t>อนุสิทธิบัตร)</w:t>
            </w:r>
          </w:p>
        </w:tc>
        <w:tc>
          <w:tcPr>
            <w:tcW w:w="741" w:type="pct"/>
            <w:tcBorders>
              <w:bottom w:val="single" w:sz="4" w:space="0" w:color="auto"/>
            </w:tcBorders>
          </w:tcPr>
          <w:p w:rsidR="0021200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21200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bottom w:val="single" w:sz="4" w:space="0" w:color="auto"/>
            </w:tcBorders>
          </w:tcPr>
          <w:p w:rsidR="0021200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</w:tcPr>
          <w:p w:rsidR="0021200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เลขทะเบีย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610" w:type="pct"/>
            <w:tcBorders>
              <w:bottom w:val="single" w:sz="4" w:space="0" w:color="auto"/>
            </w:tcBorders>
          </w:tcPr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0802DB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ที่รับรอง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</w:tc>
        <w:tc>
          <w:tcPr>
            <w:tcW w:w="673" w:type="pct"/>
            <w:tcBorders>
              <w:bottom w:val="single" w:sz="4" w:space="0" w:color="auto"/>
            </w:tcBorders>
          </w:tcPr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สถานที่จดทะเบีย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  <w:r w:rsidR="00663E57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663E57">
              <w:rPr>
                <w:rFonts w:ascii="TH SarabunPSK" w:hAnsi="TH SarabunPSK" w:cs="TH SarabunPSK" w:hint="cs"/>
                <w:sz w:val="28"/>
                <w:szCs w:val="28"/>
                <w:cs/>
              </w:rPr>
              <w:t>(ในประเทศ/</w:t>
            </w:r>
            <w:r w:rsidR="00663E57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663E57">
              <w:rPr>
                <w:rFonts w:ascii="TH SarabunPSK" w:hAnsi="TH SarabunPSK" w:cs="TH SarabunPSK" w:hint="cs"/>
                <w:sz w:val="28"/>
                <w:szCs w:val="28"/>
                <w:cs/>
              </w:rPr>
              <w:t>ต่างประเทศ)</w:t>
            </w: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:rsidR="0021200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21200B" w:rsidRPr="000802DB" w:rsidRDefault="0021200B" w:rsidP="0021200B">
            <w:pPr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2338D7" w:rsidRPr="000802DB" w:rsidTr="006301BB">
        <w:tc>
          <w:tcPr>
            <w:tcW w:w="349" w:type="pct"/>
            <w:tcBorders>
              <w:bottom w:val="dotted" w:sz="4" w:space="0" w:color="auto"/>
            </w:tcBorders>
          </w:tcPr>
          <w:p w:rsidR="002338D7" w:rsidRPr="000802DB" w:rsidRDefault="002338D7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bottom w:val="dotted" w:sz="4" w:space="0" w:color="auto"/>
            </w:tcBorders>
          </w:tcPr>
          <w:p w:rsidR="002338D7" w:rsidRPr="000802DB" w:rsidRDefault="002338D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bottom w:val="dotted" w:sz="4" w:space="0" w:color="auto"/>
            </w:tcBorders>
          </w:tcPr>
          <w:p w:rsidR="002338D7" w:rsidRPr="000802DB" w:rsidRDefault="002338D7" w:rsidP="008371E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bottom w:val="dotted" w:sz="4" w:space="0" w:color="auto"/>
            </w:tcBorders>
          </w:tcPr>
          <w:p w:rsidR="002338D7" w:rsidRPr="000802DB" w:rsidRDefault="002338D7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338D7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338D7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8D213B" w:rsidRPr="000802DB" w:rsidTr="002338D7">
        <w:tc>
          <w:tcPr>
            <w:tcW w:w="4517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8D213B" w:rsidRPr="000802DB" w:rsidRDefault="008D213B" w:rsidP="00344074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:rsidR="008D213B" w:rsidRPr="000802DB" w:rsidRDefault="008D213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2338D7" w:rsidRDefault="002338D7" w:rsidP="008871FA">
      <w:pPr>
        <w:ind w:left="1080" w:hanging="1080"/>
        <w:rPr>
          <w:rFonts w:ascii="TH SarabunPSK" w:hAnsi="TH SarabunPSK" w:cs="TH SarabunPSK"/>
          <w:b/>
          <w:bCs/>
        </w:rPr>
      </w:pPr>
    </w:p>
    <w:p w:rsidR="00B75BDC" w:rsidRPr="00686306" w:rsidRDefault="00B75979" w:rsidP="008871FA">
      <w:pPr>
        <w:ind w:left="1080" w:hanging="1080"/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7F351E" w:rsidRPr="008871FA">
        <w:rPr>
          <w:rFonts w:ascii="TH SarabunPSK" w:hAnsi="TH SarabunPSK" w:cs="TH SarabunPSK"/>
          <w:b/>
          <w:bCs/>
          <w:cs/>
        </w:rPr>
        <w:t>3</w:t>
      </w:r>
      <w:r w:rsidRPr="00686306">
        <w:rPr>
          <w:rFonts w:ascii="TH SarabunPSK" w:hAnsi="TH SarabunPSK" w:cs="TH SarabunPSK"/>
          <w:cs/>
        </w:rPr>
        <w:t xml:space="preserve"> </w:t>
      </w:r>
      <w:r w:rsidR="002E1B77" w:rsidRPr="00686306">
        <w:rPr>
          <w:rFonts w:ascii="TH SarabunPSK" w:hAnsi="TH SarabunPSK" w:cs="TH SarabunPSK"/>
          <w:cs/>
        </w:rPr>
        <w:tab/>
      </w:r>
      <w:r w:rsidR="009274A4" w:rsidRPr="00663E57">
        <w:rPr>
          <w:rFonts w:ascii="TH SarabunPSK" w:hAnsi="TH SarabunPSK" w:cs="TH SarabunPSK"/>
          <w:b/>
          <w:bCs/>
          <w:cs/>
        </w:rPr>
        <w:t>ผลงานวิจัยอื่น ๆ ที่สามารถนับเป็นชิ้นงานได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1"/>
        <w:gridCol w:w="1479"/>
        <w:gridCol w:w="2969"/>
        <w:gridCol w:w="1926"/>
        <w:gridCol w:w="1193"/>
        <w:gridCol w:w="808"/>
      </w:tblGrid>
      <w:tr w:rsidR="006301BB" w:rsidRPr="00354037" w:rsidTr="00B7298E">
        <w:tc>
          <w:tcPr>
            <w:tcW w:w="347" w:type="pct"/>
            <w:tcBorders>
              <w:bottom w:val="single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:rsidR="00B7298E" w:rsidRPr="00B652A0" w:rsidRDefault="00B7298E" w:rsidP="00B7298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B652A0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bottom w:val="single" w:sz="4" w:space="0" w:color="auto"/>
            </w:tcBorders>
          </w:tcPr>
          <w:p w:rsidR="006301BB" w:rsidRPr="00354037" w:rsidRDefault="00B7298E" w:rsidP="00B7298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ลงาน</w:t>
            </w:r>
          </w:p>
        </w:tc>
        <w:tc>
          <w:tcPr>
            <w:tcW w:w="1070" w:type="pct"/>
            <w:tcBorders>
              <w:bottom w:val="single" w:sz="4" w:space="0" w:color="auto"/>
            </w:tcBorders>
          </w:tcPr>
          <w:p w:rsidR="006301BB" w:rsidRPr="00354037" w:rsidRDefault="00B7298E" w:rsidP="006301B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</w:p>
        </w:tc>
        <w:tc>
          <w:tcPr>
            <w:tcW w:w="662" w:type="pct"/>
            <w:tcBorders>
              <w:bottom w:val="single" w:sz="4" w:space="0" w:color="auto"/>
            </w:tcBorders>
          </w:tcPr>
          <w:p w:rsidR="006301BB" w:rsidRPr="00B652A0" w:rsidRDefault="00B7298E" w:rsidP="00B7298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รับรอง</w:t>
            </w:r>
          </w:p>
        </w:tc>
        <w:tc>
          <w:tcPr>
            <w:tcW w:w="450" w:type="pct"/>
            <w:tcBorders>
              <w:bottom w:val="single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</w:tc>
      </w:tr>
      <w:tr w:rsidR="006301BB" w:rsidRPr="00354037" w:rsidTr="00B7298E">
        <w:tc>
          <w:tcPr>
            <w:tcW w:w="347" w:type="pct"/>
            <w:tcBorders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bottom w:val="dotted" w:sz="4" w:space="0" w:color="auto"/>
            </w:tcBorders>
          </w:tcPr>
          <w:p w:rsidR="006301BB" w:rsidRPr="00354037" w:rsidRDefault="006301BB" w:rsidP="00A0649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7022C3" w:rsidRPr="00354037" w:rsidTr="00B7298E">
        <w:tc>
          <w:tcPr>
            <w:tcW w:w="455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022C3" w:rsidRPr="00354037" w:rsidRDefault="007022C3" w:rsidP="007022C3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</w:tcBorders>
          </w:tcPr>
          <w:p w:rsidR="007022C3" w:rsidRPr="00354037" w:rsidRDefault="007022C3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6301BB" w:rsidRDefault="006301BB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663E57" w:rsidRDefault="00663E57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772C0C" w:rsidRPr="00663E57" w:rsidRDefault="00772C0C" w:rsidP="00772C0C">
      <w:pPr>
        <w:ind w:left="990" w:hanging="990"/>
        <w:rPr>
          <w:rFonts w:ascii="TH SarabunPSK" w:hAnsi="TH SarabunPSK" w:cs="TH SarabunPSK"/>
          <w:b/>
          <w:bCs/>
          <w:cs/>
        </w:rPr>
      </w:pPr>
      <w:r w:rsidRPr="00663E57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780D7D" w:rsidRPr="00663E57">
        <w:rPr>
          <w:rFonts w:ascii="TH SarabunPSK" w:hAnsi="TH SarabunPSK" w:cs="TH SarabunPSK"/>
          <w:b/>
          <w:bCs/>
          <w:cs/>
        </w:rPr>
        <w:t>4</w:t>
      </w:r>
      <w:r w:rsidRPr="00663E57">
        <w:rPr>
          <w:rFonts w:ascii="TH SarabunPSK" w:hAnsi="TH SarabunPSK" w:cs="TH SarabunPSK"/>
          <w:b/>
          <w:bCs/>
          <w:cs/>
        </w:rPr>
        <w:t xml:space="preserve"> </w:t>
      </w:r>
      <w:r w:rsidR="005B4083" w:rsidRPr="00663E57">
        <w:rPr>
          <w:rFonts w:ascii="TH SarabunPSK" w:hAnsi="TH SarabunPSK" w:cs="TH SarabunPSK"/>
          <w:b/>
          <w:bCs/>
          <w:cs/>
        </w:rPr>
        <w:t xml:space="preserve"> งานบริการวิชาการ </w:t>
      </w:r>
    </w:p>
    <w:tbl>
      <w:tblPr>
        <w:tblStyle w:val="TableGrid"/>
        <w:tblW w:w="9146" w:type="dxa"/>
        <w:tblLook w:val="04A0" w:firstRow="1" w:lastRow="0" w:firstColumn="1" w:lastColumn="0" w:noHBand="0" w:noVBand="1"/>
      </w:tblPr>
      <w:tblGrid>
        <w:gridCol w:w="641"/>
        <w:gridCol w:w="3134"/>
        <w:gridCol w:w="3060"/>
        <w:gridCol w:w="1350"/>
        <w:gridCol w:w="961"/>
      </w:tblGrid>
      <w:tr w:rsidR="006B5C3E" w:rsidRPr="00354037" w:rsidTr="006B5C3E">
        <w:tc>
          <w:tcPr>
            <w:tcW w:w="641" w:type="dxa"/>
            <w:tcBorders>
              <w:bottom w:val="single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</w:tc>
        <w:tc>
          <w:tcPr>
            <w:tcW w:w="3134" w:type="dxa"/>
            <w:tcBorders>
              <w:bottom w:val="single" w:sz="4" w:space="0" w:color="auto"/>
            </w:tcBorders>
          </w:tcPr>
          <w:p w:rsidR="006B5C3E" w:rsidRPr="00354037" w:rsidRDefault="006B5C3E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งานที่ให้บริการวิชาการ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6B5C3E" w:rsidRPr="00354037" w:rsidRDefault="006B5C3E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ู้ให้บริการ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6B5C3E" w:rsidRPr="00354037" w:rsidRDefault="006B5C3E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ให้บริการ</w:t>
            </w:r>
          </w:p>
        </w:tc>
        <w:tc>
          <w:tcPr>
            <w:tcW w:w="961" w:type="dxa"/>
            <w:tcBorders>
              <w:bottom w:val="single" w:sz="4" w:space="0" w:color="auto"/>
            </w:tcBorders>
          </w:tcPr>
          <w:p w:rsidR="006B5C3E" w:rsidRPr="00354037" w:rsidRDefault="006B5C3E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</w:tc>
      </w:tr>
      <w:tr w:rsidR="006B5C3E" w:rsidRPr="00354037" w:rsidTr="006B5C3E">
        <w:tc>
          <w:tcPr>
            <w:tcW w:w="641" w:type="dxa"/>
            <w:tcBorders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B5C3E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B5C3E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65848" w:rsidRPr="00354037" w:rsidTr="006B5C3E">
        <w:tc>
          <w:tcPr>
            <w:tcW w:w="81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65848" w:rsidRPr="00354037" w:rsidRDefault="00065848" w:rsidP="00065848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</w:tcPr>
          <w:p w:rsidR="00065848" w:rsidRPr="00354037" w:rsidRDefault="00065848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497099" w:rsidRPr="00686306" w:rsidRDefault="00497099" w:rsidP="00E31C53">
      <w:pPr>
        <w:spacing w:before="240"/>
        <w:ind w:left="990" w:hanging="990"/>
        <w:rPr>
          <w:rFonts w:ascii="TH SarabunPSK" w:hAnsi="TH SarabunPSK" w:cs="TH SarabunPSK"/>
          <w:cs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3F0AC7" w:rsidRPr="008871FA">
        <w:rPr>
          <w:rFonts w:ascii="TH SarabunPSK" w:hAnsi="TH SarabunPSK" w:cs="TH SarabunPSK"/>
          <w:b/>
          <w:bCs/>
          <w:cs/>
        </w:rPr>
        <w:t>5</w:t>
      </w:r>
      <w:r w:rsidR="00772C0C" w:rsidRPr="00686306">
        <w:rPr>
          <w:rFonts w:ascii="TH SarabunPSK" w:hAnsi="TH SarabunPSK" w:cs="TH SarabunPSK"/>
          <w:cs/>
        </w:rPr>
        <w:t xml:space="preserve"> </w:t>
      </w:r>
      <w:r w:rsidR="00044C8B" w:rsidRPr="00686306">
        <w:rPr>
          <w:rFonts w:ascii="TH SarabunPSK" w:hAnsi="TH SarabunPSK" w:cs="TH SarabunPSK"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รางวัลด้านวิจัยที่ได้รับจากสถาบันหรือองค์กรต่าง</w:t>
      </w:r>
      <w:r w:rsidR="00F02FFC" w:rsidRPr="000C0731">
        <w:rPr>
          <w:rFonts w:ascii="TH SarabunPSK" w:hAnsi="TH SarabunPSK" w:cs="TH SarabunPSK" w:hint="cs"/>
          <w:b/>
          <w:bCs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ๆ ทั้งในและต่างประเทศ</w:t>
      </w:r>
      <w:r w:rsidR="0009798D">
        <w:rPr>
          <w:rFonts w:ascii="TH SarabunPSK" w:hAnsi="TH SarabunPSK" w:cs="TH SarabunPSK" w:hint="cs"/>
          <w:cs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3"/>
        <w:gridCol w:w="1576"/>
        <w:gridCol w:w="1643"/>
        <w:gridCol w:w="2034"/>
        <w:gridCol w:w="907"/>
        <w:gridCol w:w="1224"/>
        <w:gridCol w:w="889"/>
      </w:tblGrid>
      <w:tr w:rsidR="00013F7D" w:rsidRPr="00354037" w:rsidTr="00013F7D">
        <w:tc>
          <w:tcPr>
            <w:tcW w:w="412" w:type="pct"/>
            <w:tcBorders>
              <w:bottom w:val="single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</w:tc>
        <w:tc>
          <w:tcPr>
            <w:tcW w:w="874" w:type="pct"/>
            <w:tcBorders>
              <w:bottom w:val="single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รางวัล</w:t>
            </w:r>
            <w:r w:rsidR="000C0731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0C0731">
              <w:rPr>
                <w:rFonts w:ascii="TH SarabunPSK" w:hAnsi="TH SarabunPSK" w:cs="TH SarabunPSK" w:hint="cs"/>
                <w:sz w:val="28"/>
                <w:szCs w:val="28"/>
                <w:cs/>
              </w:rPr>
              <w:t>ด้านวิจัย</w:t>
            </w:r>
          </w:p>
        </w:tc>
        <w:tc>
          <w:tcPr>
            <w:tcW w:w="911" w:type="pct"/>
            <w:tcBorders>
              <w:bottom w:val="single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หน่วยงาน</w:t>
            </w:r>
            <w:r w:rsidR="000C0731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ให้รางวัล</w:t>
            </w:r>
          </w:p>
        </w:tc>
        <w:tc>
          <w:tcPr>
            <w:tcW w:w="1128" w:type="pct"/>
            <w:tcBorders>
              <w:bottom w:val="single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ผลงาน</w:t>
            </w:r>
            <w:r w:rsidR="000C0731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0C0731"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ได้รับรางวัล</w:t>
            </w:r>
          </w:p>
        </w:tc>
        <w:tc>
          <w:tcPr>
            <w:tcW w:w="503" w:type="pct"/>
            <w:tcBorders>
              <w:bottom w:val="single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รับรางวัล</w:t>
            </w:r>
          </w:p>
        </w:tc>
        <w:tc>
          <w:tcPr>
            <w:tcW w:w="679" w:type="pct"/>
            <w:tcBorders>
              <w:bottom w:val="single" w:sz="4" w:space="0" w:color="auto"/>
            </w:tcBorders>
          </w:tcPr>
          <w:p w:rsidR="00013F7D" w:rsidRPr="00354037" w:rsidRDefault="00013F7D" w:rsidP="000C0731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รางวัล</w:t>
            </w:r>
            <w:r w:rsidR="000C0731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="000C0731"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ได้รับ</w:t>
            </w:r>
            <w:r w:rsidR="000C0731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0C0731">
              <w:rPr>
                <w:rFonts w:ascii="TH SarabunPSK" w:hAnsi="TH SarabunPSK" w:cs="TH SarabunPSK" w:hint="cs"/>
                <w:sz w:val="28"/>
                <w:szCs w:val="28"/>
                <w:cs/>
              </w:rPr>
              <w:t>(ระดับชาติ/</w:t>
            </w:r>
            <w:r w:rsidR="000C0731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0C0731">
              <w:rPr>
                <w:rFonts w:ascii="TH SarabunPSK" w:hAnsi="TH SarabunPSK" w:cs="TH SarabunPSK" w:hint="cs"/>
                <w:sz w:val="28"/>
                <w:szCs w:val="28"/>
                <w:cs/>
              </w:rPr>
              <w:t>นานาชาติ)</w:t>
            </w:r>
          </w:p>
        </w:tc>
        <w:tc>
          <w:tcPr>
            <w:tcW w:w="493" w:type="pct"/>
            <w:tcBorders>
              <w:bottom w:val="single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</w:tc>
      </w:tr>
      <w:tr w:rsidR="00013F7D" w:rsidRPr="00354037" w:rsidTr="00013F7D">
        <w:tc>
          <w:tcPr>
            <w:tcW w:w="412" w:type="pct"/>
            <w:tcBorders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1116F" w:rsidRPr="00354037" w:rsidTr="00013F7D">
        <w:tc>
          <w:tcPr>
            <w:tcW w:w="4507" w:type="pct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F1116F" w:rsidRPr="00354037" w:rsidRDefault="00F1116F" w:rsidP="00825860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93" w:type="pct"/>
            <w:tcBorders>
              <w:top w:val="single" w:sz="4" w:space="0" w:color="auto"/>
              <w:bottom w:val="single" w:sz="4" w:space="0" w:color="auto"/>
            </w:tcBorders>
          </w:tcPr>
          <w:p w:rsidR="00F1116F" w:rsidRPr="00354037" w:rsidRDefault="00F1116F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3F0AC7" w:rsidRDefault="003F0AC7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0C0731" w:rsidRDefault="000C0731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0C0731" w:rsidRDefault="000C0731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0C0731" w:rsidRDefault="000C0731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0C0731" w:rsidRDefault="000C0731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0C0731" w:rsidRPr="00866269" w:rsidRDefault="000C0731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76718B" w:rsidRPr="000C0731" w:rsidRDefault="0076718B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  <w:b/>
          <w:bCs/>
        </w:rPr>
      </w:pPr>
      <w:r w:rsidRPr="00F02FFC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9C1DB1" w:rsidRPr="00F02FFC">
        <w:rPr>
          <w:rFonts w:ascii="TH SarabunPSK" w:hAnsi="TH SarabunPSK" w:cs="TH SarabunPSK"/>
          <w:b/>
          <w:bCs/>
          <w:cs/>
        </w:rPr>
        <w:t>6</w:t>
      </w:r>
      <w:r w:rsidRPr="00F02FFC">
        <w:rPr>
          <w:rFonts w:ascii="TH SarabunPSK" w:hAnsi="TH SarabunPSK" w:cs="TH SarabunPSK"/>
          <w:b/>
          <w:bCs/>
          <w:cs/>
        </w:rPr>
        <w:t xml:space="preserve"> </w:t>
      </w:r>
      <w:r w:rsidRPr="00686306">
        <w:rPr>
          <w:rFonts w:ascii="TH SarabunPSK" w:hAnsi="TH SarabunPSK" w:cs="TH SarabunPSK"/>
          <w:cs/>
        </w:rPr>
        <w:t xml:space="preserve"> </w:t>
      </w:r>
      <w:r w:rsidRPr="000C0731">
        <w:rPr>
          <w:rFonts w:ascii="TH SarabunPSK" w:hAnsi="TH SarabunPSK" w:cs="TH SarabunPSK"/>
          <w:b/>
          <w:bCs/>
          <w:cs/>
        </w:rPr>
        <w:t>สรุปคะแนนจากผลสัมฤทธิ์ด้านวิจัย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372"/>
        <w:gridCol w:w="1536"/>
      </w:tblGrid>
      <w:tr w:rsidR="00CA1437" w:rsidRPr="00686306" w:rsidTr="00D650B4">
        <w:tc>
          <w:tcPr>
            <w:tcW w:w="11880" w:type="dxa"/>
            <w:tcBorders>
              <w:bottom w:val="single" w:sz="4" w:space="0" w:color="auto"/>
            </w:tcBorders>
          </w:tcPr>
          <w:p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สัมฤทธิ์ด้านวิจัย</w:t>
            </w:r>
          </w:p>
        </w:tc>
        <w:tc>
          <w:tcPr>
            <w:tcW w:w="2183" w:type="dxa"/>
            <w:tcBorders>
              <w:bottom w:val="single" w:sz="4" w:space="0" w:color="auto"/>
            </w:tcBorders>
          </w:tcPr>
          <w:p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คะแนน</w:t>
            </w:r>
            <w:r w:rsidR="006D665B" w:rsidRPr="00686306">
              <w:rPr>
                <w:rFonts w:ascii="TH SarabunPSK" w:hAnsi="TH SarabunPSK" w:cs="TH SarabunPSK"/>
                <w:cs/>
              </w:rPr>
              <w:t>ที่ได้</w:t>
            </w:r>
          </w:p>
        </w:tc>
      </w:tr>
      <w:tr w:rsidR="00CA1437" w:rsidRPr="00686306" w:rsidTr="00D650B4">
        <w:tc>
          <w:tcPr>
            <w:tcW w:w="11880" w:type="dxa"/>
            <w:tcBorders>
              <w:bottom w:val="dotted" w:sz="4" w:space="0" w:color="auto"/>
            </w:tcBorders>
          </w:tcPr>
          <w:p w:rsidR="00CA1437" w:rsidRPr="00686306" w:rsidRDefault="00FD28AA" w:rsidP="00FD28AA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2183" w:type="dxa"/>
            <w:tcBorders>
              <w:bottom w:val="dotted" w:sz="4" w:space="0" w:color="auto"/>
            </w:tcBorders>
          </w:tcPr>
          <w:p w:rsidR="00CA1437" w:rsidRPr="00686306" w:rsidRDefault="00CA1437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FD28AA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FD28AA" w:rsidP="00FD28AA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ร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FD28AA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FD28AA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FD28AA" w:rsidP="00772C0C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ผลงานวิจัยอื่น ๆ ที่สามารถนับเป็นชิ้นงานได้ 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FD28AA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772C0C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72C0C" w:rsidP="00515AC0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 xml:space="preserve">3.1 สิ่งประดิษฐ์ ความลับทางการค้า โปรแกรมคอมพิวเตอร์ </w:t>
            </w:r>
            <w:r w:rsidR="00515AC0">
              <w:rPr>
                <w:rFonts w:ascii="TH SarabunPSK" w:hAnsi="TH SarabunPSK" w:cs="TH SarabunPSK" w:hint="cs"/>
                <w:cs/>
              </w:rPr>
              <w:br/>
            </w:r>
            <w:r w:rsidRPr="00686306">
              <w:rPr>
                <w:rFonts w:ascii="TH SarabunPSK" w:hAnsi="TH SarabunPSK" w:cs="TH SarabunPSK"/>
                <w:cs/>
              </w:rPr>
              <w:t xml:space="preserve">งานออกแบบ (ในระดับต้นแบบห้องปฏิบัติการ) 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72C0C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772C0C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72C0C" w:rsidP="00BE4932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2 งานบริการวิชาการ (ที่มหาวิทยาลัยให้ความเห็นชอบและมีผลกระทบอย่างน้อยในระดับชุมชนหรือท้องถิ่น)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72C0C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FD28AA" w:rsidRPr="00686306" w:rsidTr="00D650B4">
        <w:tc>
          <w:tcPr>
            <w:tcW w:w="11880" w:type="dxa"/>
            <w:tcBorders>
              <w:top w:val="dotted" w:sz="4" w:space="0" w:color="auto"/>
            </w:tcBorders>
          </w:tcPr>
          <w:p w:rsidR="00FD28AA" w:rsidRPr="00686306" w:rsidRDefault="00FD28AA" w:rsidP="00FD28AA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างวัลด้านวิจัยที่ได้รับจากสถาบันหรือองค์กรต่าง</w:t>
            </w:r>
            <w:r w:rsidR="003C788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ๆ ทั้งในและต่างประเทศ</w:t>
            </w:r>
          </w:p>
        </w:tc>
        <w:tc>
          <w:tcPr>
            <w:tcW w:w="2183" w:type="dxa"/>
            <w:tcBorders>
              <w:top w:val="dotted" w:sz="4" w:space="0" w:color="auto"/>
            </w:tcBorders>
          </w:tcPr>
          <w:p w:rsidR="00FD28AA" w:rsidRPr="00686306" w:rsidRDefault="00FD28AA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FD28AA" w:rsidRPr="00686306" w:rsidTr="00D650B4">
        <w:tc>
          <w:tcPr>
            <w:tcW w:w="11880" w:type="dxa"/>
          </w:tcPr>
          <w:p w:rsidR="00FD28AA" w:rsidRPr="00686306" w:rsidRDefault="00FD28AA" w:rsidP="00D357A0">
            <w:pPr>
              <w:tabs>
                <w:tab w:val="left" w:pos="1440"/>
                <w:tab w:val="left" w:pos="1890"/>
              </w:tabs>
              <w:ind w:left="360"/>
              <w:jc w:val="right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รวมคะแนน</w:t>
            </w:r>
          </w:p>
        </w:tc>
        <w:tc>
          <w:tcPr>
            <w:tcW w:w="2183" w:type="dxa"/>
          </w:tcPr>
          <w:p w:rsidR="00FD28AA" w:rsidRPr="00686306" w:rsidRDefault="00FD28AA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</w:tbl>
    <w:p w:rsidR="0076718B" w:rsidRPr="00686306" w:rsidRDefault="0076718B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:rsidR="006D1F0C" w:rsidRPr="00686306" w:rsidRDefault="006D1F0C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:rsidR="006D1F0C" w:rsidRPr="00686306" w:rsidRDefault="006D1F0C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:rsidR="006D1F0C" w:rsidRPr="00686306" w:rsidRDefault="006D1F0C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:rsidR="006D1F0C" w:rsidRPr="00686306" w:rsidRDefault="006D1F0C" w:rsidP="006D1F0C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D1F0C" w:rsidRPr="00686306" w:rsidSect="00663E57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202E82" w:rsidRPr="00686306" w:rsidRDefault="00202E82" w:rsidP="00202E8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p w:rsidR="006D1F0C" w:rsidRPr="00686306" w:rsidRDefault="00202E82" w:rsidP="00202E82">
      <w:pPr>
        <w:ind w:left="360"/>
        <w:rPr>
          <w:rFonts w:ascii="TH SarabunPSK" w:hAnsi="TH SarabunPSK" w:cs="TH SarabunPSK"/>
          <w:cs/>
        </w:rPr>
      </w:pPr>
      <w:r w:rsidRPr="00686306">
        <w:rPr>
          <w:rFonts w:ascii="TH SarabunPSK" w:hAnsi="TH SarabunPSK" w:cs="TH SarabunPSK"/>
          <w:cs/>
        </w:rPr>
        <w:t>หมายเหตุ  หากพื้นที่ไม่เพียงพอสำหรับ</w:t>
      </w:r>
      <w:r w:rsidR="00EC732E" w:rsidRPr="00686306">
        <w:rPr>
          <w:rFonts w:ascii="TH SarabunPSK" w:hAnsi="TH SarabunPSK" w:cs="TH SarabunPSK"/>
          <w:cs/>
        </w:rPr>
        <w:t>การลงนามของ</w:t>
      </w: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ท่านสามารถพิมพ์เพิ่มเติมได้</w:t>
      </w:r>
    </w:p>
    <w:sectPr w:rsidR="006D1F0C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076C" w:rsidRDefault="006C076C" w:rsidP="002079D5">
      <w:r>
        <w:separator/>
      </w:r>
    </w:p>
  </w:endnote>
  <w:endnote w:type="continuationSeparator" w:id="0">
    <w:p w:rsidR="006C076C" w:rsidRDefault="006C076C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47381153"/>
      <w:docPartObj>
        <w:docPartGallery w:val="Page Numbers (Bottom of Page)"/>
        <w:docPartUnique/>
      </w:docPartObj>
    </w:sdtPr>
    <w:sdtEndPr/>
    <w:sdtContent>
      <w:p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* 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194EE2">
          <w:rPr>
            <w:rFonts w:ascii="TH SarabunPSK" w:hAnsi="TH SarabunPSK" w:cs="TH SarabunPSK"/>
            <w:noProof/>
          </w:rPr>
          <w:t>5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076C" w:rsidRDefault="006C076C" w:rsidP="002079D5">
      <w:r>
        <w:separator/>
      </w:r>
    </w:p>
  </w:footnote>
  <w:footnote w:type="continuationSeparator" w:id="0">
    <w:p w:rsidR="006C076C" w:rsidRDefault="006C076C" w:rsidP="002079D5">
      <w:r>
        <w:continuationSeparator/>
      </w:r>
    </w:p>
  </w:footnote>
  <w:footnote w:id="1">
    <w:p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Pr="00EB1EEE">
        <w:rPr>
          <w:rFonts w:ascii="TH SarabunPSK" w:hAnsi="TH SarabunPSK" w:cs="TH SarabunPSK"/>
          <w:sz w:val="28"/>
          <w:szCs w:val="28"/>
        </w:rPr>
        <w:t>2554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0935023"/>
      <w:docPartObj>
        <w:docPartGallery w:val="Page Numbers (Top of Page)"/>
        <w:docPartUnique/>
      </w:docPartObj>
    </w:sdtPr>
    <w:sdtEndPr/>
    <w:sdtContent>
      <w:p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* MERGEFORMAT </w:instrText>
        </w:r>
        <w:r w:rsidRPr="00A70890">
          <w:fldChar w:fldCharType="separate"/>
        </w:r>
        <w:r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6C29" w:rsidRDefault="00116C29">
    <w:pPr>
      <w:pStyle w:val="Header"/>
      <w:jc w:val="right"/>
    </w:pPr>
  </w:p>
  <w:p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46C2F2E"/>
    <w:multiLevelType w:val="hybridMultilevel"/>
    <w:tmpl w:val="141CD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xMLcwsDQ3MzBU0lEKTi0uzszPAykwrAUATpxyviwAAAA="/>
  </w:docVars>
  <w:rsids>
    <w:rsidRoot w:val="001A69CB"/>
    <w:rsid w:val="000124D2"/>
    <w:rsid w:val="00013F7D"/>
    <w:rsid w:val="00044C8B"/>
    <w:rsid w:val="000632E5"/>
    <w:rsid w:val="00065848"/>
    <w:rsid w:val="00075D7C"/>
    <w:rsid w:val="000802DB"/>
    <w:rsid w:val="00081E75"/>
    <w:rsid w:val="000938AA"/>
    <w:rsid w:val="0009798D"/>
    <w:rsid w:val="000C0731"/>
    <w:rsid w:val="000E505C"/>
    <w:rsid w:val="000F1F6A"/>
    <w:rsid w:val="000F2CE8"/>
    <w:rsid w:val="00116C29"/>
    <w:rsid w:val="001269BE"/>
    <w:rsid w:val="00140FE8"/>
    <w:rsid w:val="00156954"/>
    <w:rsid w:val="001660DA"/>
    <w:rsid w:val="00174C4C"/>
    <w:rsid w:val="00183234"/>
    <w:rsid w:val="00194EE2"/>
    <w:rsid w:val="001A69CB"/>
    <w:rsid w:val="001B2BB4"/>
    <w:rsid w:val="001B6433"/>
    <w:rsid w:val="001E760A"/>
    <w:rsid w:val="001F2585"/>
    <w:rsid w:val="001F3643"/>
    <w:rsid w:val="00202E82"/>
    <w:rsid w:val="002079D5"/>
    <w:rsid w:val="002100BA"/>
    <w:rsid w:val="0021200B"/>
    <w:rsid w:val="0022410E"/>
    <w:rsid w:val="00230302"/>
    <w:rsid w:val="002338D7"/>
    <w:rsid w:val="0023571A"/>
    <w:rsid w:val="00266CDC"/>
    <w:rsid w:val="00270F7E"/>
    <w:rsid w:val="00284347"/>
    <w:rsid w:val="00294131"/>
    <w:rsid w:val="00296BC6"/>
    <w:rsid w:val="002A47C5"/>
    <w:rsid w:val="002B0E35"/>
    <w:rsid w:val="002C3A99"/>
    <w:rsid w:val="002D4031"/>
    <w:rsid w:val="002D683B"/>
    <w:rsid w:val="002D7E80"/>
    <w:rsid w:val="002E1B77"/>
    <w:rsid w:val="002E7E0E"/>
    <w:rsid w:val="003273D2"/>
    <w:rsid w:val="0033239A"/>
    <w:rsid w:val="003364E6"/>
    <w:rsid w:val="00344074"/>
    <w:rsid w:val="00354037"/>
    <w:rsid w:val="00357ECA"/>
    <w:rsid w:val="00361AE2"/>
    <w:rsid w:val="00364E62"/>
    <w:rsid w:val="0037373B"/>
    <w:rsid w:val="003813CD"/>
    <w:rsid w:val="003A1A92"/>
    <w:rsid w:val="003B2749"/>
    <w:rsid w:val="003C7883"/>
    <w:rsid w:val="003D4EAA"/>
    <w:rsid w:val="003D51D0"/>
    <w:rsid w:val="003E5121"/>
    <w:rsid w:val="003F0AC7"/>
    <w:rsid w:val="004019CC"/>
    <w:rsid w:val="00405078"/>
    <w:rsid w:val="00406A03"/>
    <w:rsid w:val="00411462"/>
    <w:rsid w:val="00414717"/>
    <w:rsid w:val="004252CB"/>
    <w:rsid w:val="00433621"/>
    <w:rsid w:val="0044274D"/>
    <w:rsid w:val="004663BA"/>
    <w:rsid w:val="0047247B"/>
    <w:rsid w:val="0048069F"/>
    <w:rsid w:val="00493BC8"/>
    <w:rsid w:val="00497099"/>
    <w:rsid w:val="004C218B"/>
    <w:rsid w:val="004D3F6C"/>
    <w:rsid w:val="004D799B"/>
    <w:rsid w:val="004E4892"/>
    <w:rsid w:val="00515AC0"/>
    <w:rsid w:val="005228F4"/>
    <w:rsid w:val="00534338"/>
    <w:rsid w:val="0054013C"/>
    <w:rsid w:val="00556743"/>
    <w:rsid w:val="00562585"/>
    <w:rsid w:val="0057114C"/>
    <w:rsid w:val="005B4083"/>
    <w:rsid w:val="005C7CFF"/>
    <w:rsid w:val="005D1FD4"/>
    <w:rsid w:val="005D70F2"/>
    <w:rsid w:val="005F34FF"/>
    <w:rsid w:val="005F52A5"/>
    <w:rsid w:val="005F75B2"/>
    <w:rsid w:val="00600223"/>
    <w:rsid w:val="00600872"/>
    <w:rsid w:val="006102E2"/>
    <w:rsid w:val="0062394E"/>
    <w:rsid w:val="006301BB"/>
    <w:rsid w:val="00635C3A"/>
    <w:rsid w:val="00651987"/>
    <w:rsid w:val="00653874"/>
    <w:rsid w:val="0065536E"/>
    <w:rsid w:val="00663E57"/>
    <w:rsid w:val="0067124D"/>
    <w:rsid w:val="00685DBD"/>
    <w:rsid w:val="00686306"/>
    <w:rsid w:val="00686C3A"/>
    <w:rsid w:val="006B5C3E"/>
    <w:rsid w:val="006B7F1F"/>
    <w:rsid w:val="006C076C"/>
    <w:rsid w:val="006D1A74"/>
    <w:rsid w:val="006D1F0C"/>
    <w:rsid w:val="006D665B"/>
    <w:rsid w:val="006F6A77"/>
    <w:rsid w:val="007022C3"/>
    <w:rsid w:val="007266B5"/>
    <w:rsid w:val="007279FF"/>
    <w:rsid w:val="00742DD8"/>
    <w:rsid w:val="00750AFB"/>
    <w:rsid w:val="0076718B"/>
    <w:rsid w:val="00772C0C"/>
    <w:rsid w:val="00780D7D"/>
    <w:rsid w:val="007A22BE"/>
    <w:rsid w:val="007A4CAC"/>
    <w:rsid w:val="007B65FB"/>
    <w:rsid w:val="007C124F"/>
    <w:rsid w:val="007D2457"/>
    <w:rsid w:val="007D679D"/>
    <w:rsid w:val="007E1122"/>
    <w:rsid w:val="007E1542"/>
    <w:rsid w:val="007E180F"/>
    <w:rsid w:val="007E31C8"/>
    <w:rsid w:val="007F351E"/>
    <w:rsid w:val="008104EC"/>
    <w:rsid w:val="00825860"/>
    <w:rsid w:val="00833432"/>
    <w:rsid w:val="008371EB"/>
    <w:rsid w:val="00847B20"/>
    <w:rsid w:val="00866269"/>
    <w:rsid w:val="00866D8F"/>
    <w:rsid w:val="008871FA"/>
    <w:rsid w:val="008A1A1B"/>
    <w:rsid w:val="008A5936"/>
    <w:rsid w:val="008B6838"/>
    <w:rsid w:val="008D213B"/>
    <w:rsid w:val="008F5F54"/>
    <w:rsid w:val="00901F7C"/>
    <w:rsid w:val="00903809"/>
    <w:rsid w:val="00907081"/>
    <w:rsid w:val="00915A75"/>
    <w:rsid w:val="009175D9"/>
    <w:rsid w:val="009223E5"/>
    <w:rsid w:val="009274A4"/>
    <w:rsid w:val="009440B1"/>
    <w:rsid w:val="0094698B"/>
    <w:rsid w:val="009524CE"/>
    <w:rsid w:val="00967A7E"/>
    <w:rsid w:val="009912B0"/>
    <w:rsid w:val="009C1DB1"/>
    <w:rsid w:val="009C315E"/>
    <w:rsid w:val="009C6BC2"/>
    <w:rsid w:val="009F38E2"/>
    <w:rsid w:val="00A06217"/>
    <w:rsid w:val="00A06497"/>
    <w:rsid w:val="00A064A5"/>
    <w:rsid w:val="00A105F1"/>
    <w:rsid w:val="00A3600D"/>
    <w:rsid w:val="00A41A43"/>
    <w:rsid w:val="00A64F04"/>
    <w:rsid w:val="00A71C19"/>
    <w:rsid w:val="00A73C85"/>
    <w:rsid w:val="00A778E6"/>
    <w:rsid w:val="00A86376"/>
    <w:rsid w:val="00A95238"/>
    <w:rsid w:val="00A9572D"/>
    <w:rsid w:val="00AB1DB4"/>
    <w:rsid w:val="00AD66E7"/>
    <w:rsid w:val="00AD6803"/>
    <w:rsid w:val="00AD6A75"/>
    <w:rsid w:val="00AF341A"/>
    <w:rsid w:val="00B119E9"/>
    <w:rsid w:val="00B40E55"/>
    <w:rsid w:val="00B61644"/>
    <w:rsid w:val="00B6364B"/>
    <w:rsid w:val="00B652A0"/>
    <w:rsid w:val="00B7298E"/>
    <w:rsid w:val="00B72A71"/>
    <w:rsid w:val="00B75979"/>
    <w:rsid w:val="00B75BDC"/>
    <w:rsid w:val="00B8314F"/>
    <w:rsid w:val="00BB6B57"/>
    <w:rsid w:val="00BC35EE"/>
    <w:rsid w:val="00BC5E3C"/>
    <w:rsid w:val="00BE411C"/>
    <w:rsid w:val="00BE4932"/>
    <w:rsid w:val="00C061A6"/>
    <w:rsid w:val="00C13955"/>
    <w:rsid w:val="00C22752"/>
    <w:rsid w:val="00C278A2"/>
    <w:rsid w:val="00C3056F"/>
    <w:rsid w:val="00C438F9"/>
    <w:rsid w:val="00C5531E"/>
    <w:rsid w:val="00C67391"/>
    <w:rsid w:val="00C819CF"/>
    <w:rsid w:val="00C906D5"/>
    <w:rsid w:val="00C97381"/>
    <w:rsid w:val="00CA1437"/>
    <w:rsid w:val="00CA2000"/>
    <w:rsid w:val="00CB2BA0"/>
    <w:rsid w:val="00CC11B3"/>
    <w:rsid w:val="00CF26C4"/>
    <w:rsid w:val="00CF3EE0"/>
    <w:rsid w:val="00CF5316"/>
    <w:rsid w:val="00D007EF"/>
    <w:rsid w:val="00D0652B"/>
    <w:rsid w:val="00D07C9D"/>
    <w:rsid w:val="00D15D67"/>
    <w:rsid w:val="00D357A0"/>
    <w:rsid w:val="00D37672"/>
    <w:rsid w:val="00D422DD"/>
    <w:rsid w:val="00D650B4"/>
    <w:rsid w:val="00D67172"/>
    <w:rsid w:val="00D715D1"/>
    <w:rsid w:val="00D724D9"/>
    <w:rsid w:val="00D80FDB"/>
    <w:rsid w:val="00DB76DF"/>
    <w:rsid w:val="00DB77D3"/>
    <w:rsid w:val="00DD62EA"/>
    <w:rsid w:val="00DE0F77"/>
    <w:rsid w:val="00DF6B64"/>
    <w:rsid w:val="00E02E28"/>
    <w:rsid w:val="00E31C53"/>
    <w:rsid w:val="00E46E87"/>
    <w:rsid w:val="00E555AD"/>
    <w:rsid w:val="00E628B8"/>
    <w:rsid w:val="00E714D8"/>
    <w:rsid w:val="00E74C3A"/>
    <w:rsid w:val="00EB1EEE"/>
    <w:rsid w:val="00EB3755"/>
    <w:rsid w:val="00EB44E3"/>
    <w:rsid w:val="00EB6894"/>
    <w:rsid w:val="00EC732E"/>
    <w:rsid w:val="00ED26FF"/>
    <w:rsid w:val="00ED79F0"/>
    <w:rsid w:val="00ED7D33"/>
    <w:rsid w:val="00EF3424"/>
    <w:rsid w:val="00EF6266"/>
    <w:rsid w:val="00F02934"/>
    <w:rsid w:val="00F02FFC"/>
    <w:rsid w:val="00F075A0"/>
    <w:rsid w:val="00F1116F"/>
    <w:rsid w:val="00F51FAE"/>
    <w:rsid w:val="00F91F7F"/>
    <w:rsid w:val="00FA2551"/>
    <w:rsid w:val="00FC0128"/>
    <w:rsid w:val="00FC09D3"/>
    <w:rsid w:val="00FC55F9"/>
    <w:rsid w:val="00FC6FE1"/>
    <w:rsid w:val="00FD085F"/>
    <w:rsid w:val="00FD28AA"/>
    <w:rsid w:val="00FE3FAC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6FFDA7-CB10-42E2-B771-E233569C8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9</Pages>
  <Words>717</Words>
  <Characters>40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4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USER</cp:lastModifiedBy>
  <cp:revision>236</cp:revision>
  <cp:lastPrinted>2014-05-29T03:43:00Z</cp:lastPrinted>
  <dcterms:created xsi:type="dcterms:W3CDTF">2011-04-01T08:17:00Z</dcterms:created>
  <dcterms:modified xsi:type="dcterms:W3CDTF">2017-05-04T03:17:00Z</dcterms:modified>
</cp:coreProperties>
</file>